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bookmarkStart w:name="_GoBack" w:id="0"/>
      <w:bookmarkEnd w:id="0"/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4F5745" w:rsidP="00434E33" w:rsidRDefault="007F5475" w14:paraId="1B01DEC5" w14:textId="77777777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:</w:t>
      </w:r>
      <w:r w:rsidR="00AC0390">
        <w:rPr>
          <w:rFonts w:ascii="Cambria" w:hAnsi="Cambria"/>
        </w:rPr>
        <w:t xml:space="preserve"> </w:t>
      </w:r>
    </w:p>
    <w:p w:rsidR="008210E3" w:rsidP="00434E33" w:rsidRDefault="008210E3" w14:paraId="435EFA6E" w14:textId="77777777"/>
    <w:p w:rsidRPr="00B72817" w:rsidR="007F5475" w:rsidP="00434E33" w:rsidRDefault="00AC0390" w14:paraId="59C9D7F3" w14:textId="288B02F5">
      <w:pPr>
        <w:rPr>
          <w:rFonts w:ascii="Cambria" w:hAnsi="Cambria"/>
        </w:rPr>
      </w:pPr>
      <w:r>
        <w:t>2020 NCORP Virtual Annual Meeting</w:t>
      </w:r>
      <w:r w:rsidR="00ED0A9D">
        <w:t xml:space="preserve"> Registration</w:t>
      </w:r>
      <w:r w:rsidR="004F5745">
        <w:t xml:space="preserve"> </w:t>
      </w:r>
      <w:r w:rsidR="002F5D1F">
        <w:t>(NCI)</w:t>
      </w:r>
    </w:p>
    <w:p w:rsidRPr="00B72817" w:rsidR="00F972F3" w:rsidP="00434E33" w:rsidRDefault="00F972F3" w14:paraId="66BE1605" w14:textId="77777777">
      <w:pPr>
        <w:rPr>
          <w:rFonts w:ascii="Cambria" w:hAnsi="Cambria"/>
        </w:rPr>
      </w:pPr>
    </w:p>
    <w:p w:rsidR="004F5745" w:rsidP="00AC0390" w:rsidRDefault="00F15956" w14:paraId="1B4AD299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</w:p>
    <w:p w:rsidR="00AC0390" w:rsidP="00AC0390" w:rsidRDefault="00AC0390" w14:paraId="7A89A82B" w14:textId="3048197D">
      <w:r>
        <w:t xml:space="preserve">The purpose of this </w:t>
      </w:r>
      <w:r w:rsidR="00216172">
        <w:t>data</w:t>
      </w:r>
      <w:r>
        <w:t xml:space="preserve"> collect</w:t>
      </w:r>
      <w:r w:rsidR="004F5745">
        <w:t xml:space="preserve">ion </w:t>
      </w:r>
      <w:r w:rsidR="00216172">
        <w:t xml:space="preserve">is </w:t>
      </w:r>
      <w:r w:rsidR="004F5745">
        <w:t xml:space="preserve">to gather basic descriptive </w:t>
      </w:r>
      <w:r w:rsidR="0026158F">
        <w:t xml:space="preserve">information from </w:t>
      </w:r>
      <w:r w:rsidR="00216172">
        <w:t>participants</w:t>
      </w:r>
      <w:r w:rsidR="0026158F">
        <w:t xml:space="preserve"> planning </w:t>
      </w:r>
      <w:r w:rsidR="00216172">
        <w:t>to</w:t>
      </w:r>
      <w:r w:rsidR="0026158F">
        <w:t xml:space="preserve"> attend the 2020 </w:t>
      </w:r>
      <w:r w:rsidR="00216172">
        <w:t xml:space="preserve">NCORP </w:t>
      </w:r>
      <w:r w:rsidR="0026158F">
        <w:t>Virtual Annual Meeting.</w:t>
      </w:r>
      <w:r>
        <w:t xml:space="preserve"> The information collected will be used to </w:t>
      </w:r>
      <w:r w:rsidR="0026158F">
        <w:t xml:space="preserve">inform </w:t>
      </w:r>
      <w:r w:rsidR="00216172">
        <w:t xml:space="preserve">tailor meeting information to meet the attendees’ needs. </w:t>
      </w:r>
    </w:p>
    <w:p w:rsidRPr="00B72817" w:rsidR="00B72817" w:rsidP="00B72817" w:rsidRDefault="00B72817" w14:paraId="2A387DE7" w14:textId="0E058511">
      <w:pPr>
        <w:rPr>
          <w:rFonts w:ascii="Cambria" w:hAnsi="Cambria"/>
        </w:rPr>
      </w:pPr>
    </w:p>
    <w:p w:rsidR="00B72817" w:rsidP="00B72817" w:rsidRDefault="00434E33" w14:paraId="65C375C8" w14:textId="767F2AC6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</w:p>
    <w:p w:rsidR="00AC0390" w:rsidP="00AC0390" w:rsidRDefault="00AC0390" w14:paraId="0FF76B7B" w14:textId="77777777">
      <w:r>
        <w:t>The respondents of the information collection include: Investigators, Administrators, and other members of NCORP grantee Community Sites, Minority/Underserved Sites, and Research Bases.</w:t>
      </w: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06866" w:rsidRDefault="00F06866" w14:paraId="65B47216" w14:textId="5906AD9F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4C40101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26158F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 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] Other: </w:t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9C13B9" w:rsidP="009C13B9" w:rsidRDefault="009C13B9" w14:paraId="7AF65458" w14:textId="46BF6FE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AC0390">
        <w:rPr>
          <w:rFonts w:ascii="Cambria" w:hAnsi="Cambria"/>
          <w:bCs/>
          <w:szCs w:val="20"/>
          <w:lang w:eastAsia="zh-CN"/>
        </w:rPr>
        <w:t xml:space="preserve"> Dr Brenda Adjei (</w:t>
      </w:r>
      <w:hyperlink w:history="1" r:id="rId8">
        <w:r w:rsidRPr="007E6CE6" w:rsidR="00AC0390">
          <w:rPr>
            <w:rStyle w:val="Hyperlink"/>
            <w:rFonts w:ascii="Cambria" w:hAnsi="Cambria"/>
            <w:bCs/>
            <w:szCs w:val="20"/>
            <w:lang w:eastAsia="zh-CN"/>
          </w:rPr>
          <w:t>brenda.adjei@nih.gov</w:t>
        </w:r>
      </w:hyperlink>
      <w:r w:rsidR="00AC0390">
        <w:rPr>
          <w:rFonts w:ascii="Cambria" w:hAnsi="Cambria"/>
          <w:bCs/>
          <w:szCs w:val="20"/>
          <w:lang w:eastAsia="zh-CN"/>
        </w:rPr>
        <w:t xml:space="preserve">) 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133671" w:rsidRDefault="00133671" w14:paraId="77CD2ECE" w14:textId="77777777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Pr="00B72817" w:rsidR="009C13B9" w:rsidP="009C13B9" w:rsidRDefault="009C13B9" w14:paraId="6BB25BD4" w14:textId="2548E02F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06B4FFE2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26158F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5508F8EF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that are subject to the Privacy Act of 1974?   [</w:t>
      </w:r>
      <w:r w:rsidR="00216172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] Yes [</w:t>
      </w:r>
      <w:r w:rsidR="00216172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15239DB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AC0390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216172" w:rsidR="00727650" w:rsidP="00C86E91" w:rsidRDefault="00727650" w14:paraId="3BCA57EF" w14:textId="77777777">
      <w:pPr>
        <w:rPr>
          <w:rFonts w:ascii="Cambria" w:hAnsi="Cambria"/>
          <w:bCs/>
          <w:sz w:val="12"/>
          <w:szCs w:val="12"/>
          <w:lang w:eastAsia="zh-CN"/>
        </w:rPr>
      </w:pPr>
    </w:p>
    <w:p w:rsidRPr="00B72817" w:rsidR="004733AF" w:rsidP="00C86E91" w:rsidRDefault="004733AF" w14:paraId="108D8FC6" w14:textId="2001E7A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216172" w:rsidR="00216172" w:rsidP="00C86E91" w:rsidRDefault="00216172" w14:paraId="559C8579" w14:textId="77777777">
      <w:pPr>
        <w:rPr>
          <w:rFonts w:ascii="Cambria" w:hAnsi="Cambria"/>
          <w:bCs/>
          <w:sz w:val="12"/>
          <w:szCs w:val="12"/>
          <w:lang w:eastAsia="zh-CN"/>
        </w:rPr>
      </w:pPr>
    </w:p>
    <w:p w:rsidRPr="00B72817" w:rsidR="00C86E91" w:rsidP="00C86E91" w:rsidRDefault="004733AF" w14:paraId="38B2106D" w14:textId="041FDE3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D95E94" w:rsidP="00C86E91" w:rsidRDefault="00D95E94" w14:paraId="639A514F" w14:textId="77777777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216172" w14:paraId="206F4677" w14:textId="10E092F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="00F76EC5">
              <w:rPr>
                <w:rFonts w:ascii="Cambria" w:hAnsi="Cambria"/>
                <w:bCs/>
                <w:szCs w:val="20"/>
                <w:lang w:eastAsia="zh-CN"/>
              </w:rPr>
              <w:t>0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F76EC5" w14:paraId="67EF0923" w14:textId="6E17991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490FA1" w14:paraId="583E6F9C" w14:textId="612AD26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3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490FA1" w14:paraId="6E4CA316" w14:textId="6BE1A09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5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133671" w:rsidR="008F53FA" w:rsidP="006F13D9" w:rsidRDefault="00216172" w14:paraId="0522A9B4" w14:textId="7074FF8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133671">
              <w:rPr>
                <w:rFonts w:ascii="Cambria" w:hAnsi="Cambria"/>
                <w:b/>
                <w:szCs w:val="20"/>
                <w:lang w:eastAsia="zh-CN"/>
              </w:rPr>
              <w:t>5</w:t>
            </w:r>
            <w:r w:rsidRPr="00133671" w:rsidR="00F76EC5">
              <w:rPr>
                <w:rFonts w:ascii="Cambria" w:hAnsi="Cambria"/>
                <w:b/>
                <w:szCs w:val="20"/>
                <w:lang w:eastAsia="zh-CN"/>
              </w:rPr>
              <w:t>0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133671" w:rsidR="008F53FA" w:rsidP="006F13D9" w:rsidRDefault="00490FA1" w14:paraId="11F02543" w14:textId="0E7ECDE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133671">
              <w:rPr>
                <w:rFonts w:ascii="Cambria" w:hAnsi="Cambria"/>
                <w:b/>
                <w:szCs w:val="20"/>
                <w:lang w:eastAsia="zh-CN"/>
              </w:rPr>
              <w:t>25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490FA1" w14:paraId="4EF49E72" w14:textId="0EB3C86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5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44FDDF2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490FA1">
              <w:rPr>
                <w:rFonts w:ascii="Cambria" w:hAnsi="Cambria"/>
                <w:bCs/>
                <w:szCs w:val="20"/>
                <w:lang w:eastAsia="zh-CN"/>
              </w:rPr>
              <w:t>75.79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3DA82A3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446EA8" w:rsidR="00446EA8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446EA8">
              <w:rPr>
                <w:rFonts w:ascii="Cambria" w:hAnsi="Cambria"/>
                <w:bCs/>
                <w:szCs w:val="20"/>
                <w:lang w:eastAsia="zh-CN"/>
              </w:rPr>
              <w:t>,</w:t>
            </w:r>
            <w:r w:rsidRPr="00446EA8" w:rsidR="00446EA8">
              <w:rPr>
                <w:rFonts w:ascii="Cambria" w:hAnsi="Cambria"/>
                <w:bCs/>
                <w:szCs w:val="20"/>
                <w:lang w:eastAsia="zh-CN"/>
              </w:rPr>
              <w:t>894.75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1128C395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F76EC5">
              <w:rPr>
                <w:rFonts w:ascii="Cambria" w:hAnsi="Cambria"/>
                <w:b/>
                <w:bCs/>
                <w:szCs w:val="20"/>
                <w:lang w:eastAsia="zh-CN"/>
              </w:rPr>
              <w:t>1,</w:t>
            </w:r>
            <w:r w:rsidR="00446EA8">
              <w:rPr>
                <w:rFonts w:ascii="Cambria" w:hAnsi="Cambria"/>
                <w:b/>
                <w:bCs/>
                <w:szCs w:val="20"/>
                <w:lang w:eastAsia="zh-CN"/>
              </w:rPr>
              <w:t>894.75</w:t>
            </w:r>
          </w:p>
        </w:tc>
      </w:tr>
    </w:tbl>
    <w:p w:rsidR="00490FA1" w:rsidP="00490FA1" w:rsidRDefault="008F53FA" w14:paraId="742C7DC5" w14:textId="387A50F0">
      <w:pPr>
        <w:rPr>
          <w:b/>
          <w:sz w:val="20"/>
          <w:szCs w:val="20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</w:t>
      </w:r>
      <w:r w:rsidR="00490FA1">
        <w:rPr>
          <w:sz w:val="20"/>
          <w:szCs w:val="20"/>
        </w:rPr>
        <w:t xml:space="preserve">Averaged mean hourly wage rate for respondents based on BLS National Occupational Employment and Wage Estimates for Nurse Practitioners occupational code, 29-1171 and wage rate $53.77 and   Physicians and Surgeons, All Other occupational code, 29-1228 and wage rate $97.81, </w:t>
      </w:r>
      <w:hyperlink w:history="1" w:anchor="29-0000" r:id="rId9">
        <w:r w:rsidR="00490FA1">
          <w:rPr>
            <w:rStyle w:val="Hyperlink"/>
            <w:sz w:val="20"/>
            <w:szCs w:val="20"/>
          </w:rPr>
          <w:t>https://www.bls.gov/oes/current/oes_nat.htm#29-0000</w:t>
        </w:r>
      </w:hyperlink>
      <w:r w:rsidR="00490FA1">
        <w:rPr>
          <w:sz w:val="20"/>
          <w:szCs w:val="20"/>
        </w:rPr>
        <w:t>.</w:t>
      </w:r>
    </w:p>
    <w:p w:rsidR="004733AF" w:rsidP="008F53FA" w:rsidRDefault="004733AF" w14:paraId="4AC0DB09" w14:textId="477FD4F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0F19CD3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133671">
        <w:rPr>
          <w:rFonts w:ascii="Cambria" w:hAnsi="Cambria"/>
          <w:bCs/>
          <w:szCs w:val="20"/>
          <w:lang w:eastAsia="zh-CN"/>
        </w:rPr>
        <w:t xml:space="preserve"> $1,415.34.</w:t>
      </w:r>
    </w:p>
    <w:p w:rsidRPr="00B72817" w:rsidR="00133671" w:rsidP="008F53FA" w:rsidRDefault="00133671" w14:paraId="6BE2BB9A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446EA8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446EA8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446EA8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446EA8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446EA8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446EA8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 xml:space="preserve">Fringe </w:t>
            </w:r>
          </w:p>
          <w:p w:rsidRPr="00446EA8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446EA8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</w:rPr>
              <w:t>Total Cost to Gov’t</w:t>
            </w:r>
          </w:p>
        </w:tc>
      </w:tr>
      <w:tr w:rsidRPr="00446EA8" w:rsidR="00446EA8" w:rsidTr="0084596E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7FAA8218" w14:textId="517AED4E">
            <w:pPr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  <w:t>Federal Oversight</w:t>
            </w:r>
          </w:p>
        </w:tc>
        <w:tc>
          <w:tcPr>
            <w:tcW w:w="1440" w:type="dxa"/>
            <w:vAlign w:val="center"/>
          </w:tcPr>
          <w:p w:rsidRPr="00446EA8" w:rsidR="00446EA8" w:rsidP="00446EA8" w:rsidRDefault="00446EA8" w14:paraId="4B4DCFA0" w14:textId="07388A0B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14/6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446EA8" w:rsidR="00446EA8" w:rsidP="00446EA8" w:rsidRDefault="00446EA8" w14:paraId="0322FF2D" w14:textId="1F147FF8">
            <w:pPr>
              <w:rPr>
                <w:rFonts w:ascii="Cambria" w:hAnsi="Cambria"/>
                <w:sz w:val="22"/>
                <w:szCs w:val="22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$</w:t>
            </w: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141,534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446EA8" w:rsidR="00446EA8" w:rsidP="00911673" w:rsidRDefault="00446EA8" w14:paraId="70A410D9" w14:textId="707E1ADE">
            <w:pPr>
              <w:jc w:val="center"/>
              <w:rPr>
                <w:rFonts w:ascii="Cambria" w:hAnsi="Cambria"/>
                <w:i/>
                <w:sz w:val="22"/>
                <w:szCs w:val="22"/>
                <w:highlight w:val="yellow"/>
              </w:rPr>
            </w:pP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1</w:t>
            </w: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</w:tcPr>
          <w:p w:rsidRPr="00446EA8" w:rsidR="00446EA8" w:rsidP="00446EA8" w:rsidRDefault="00446EA8" w14:paraId="61275B2E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51" w:type="dxa"/>
          </w:tcPr>
          <w:p w:rsidRPr="00446EA8" w:rsidR="00446EA8" w:rsidP="00446EA8" w:rsidRDefault="00446EA8" w14:paraId="3DE1D857" w14:textId="6057539F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$</w:t>
            </w: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1,415.34</w:t>
            </w:r>
          </w:p>
        </w:tc>
      </w:tr>
      <w:tr w:rsidRPr="00446EA8" w:rsidR="00446EA8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33671" w:rsidR="00446EA8" w:rsidP="00446EA8" w:rsidRDefault="000C0178" w14:paraId="45AE99D6" w14:textId="28036097">
            <w:pPr>
              <w:rPr>
                <w:rFonts w:ascii="Cambria" w:hAnsi="Cambria"/>
                <w:bCs/>
                <w:sz w:val="22"/>
                <w:szCs w:val="22"/>
                <w:highlight w:val="yellow"/>
                <w:lang w:eastAsia="zh-CN"/>
              </w:rPr>
            </w:pPr>
            <w:r w:rsidRPr="000C0178">
              <w:rPr>
                <w:rFonts w:ascii="Cambria" w:hAnsi="Cambria"/>
                <w:bCs/>
                <w:sz w:val="22"/>
                <w:szCs w:val="22"/>
                <w:lang w:eastAsia="zh-CN"/>
              </w:rPr>
              <w:t xml:space="preserve">        </w:t>
            </w:r>
            <w:r w:rsidRPr="000C0178" w:rsid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Public Health Advisor</w:t>
            </w:r>
          </w:p>
        </w:tc>
        <w:tc>
          <w:tcPr>
            <w:tcW w:w="1440" w:type="dxa"/>
            <w:vAlign w:val="center"/>
          </w:tcPr>
          <w:p w:rsidRPr="00446EA8" w:rsidR="00446EA8" w:rsidP="00446EA8" w:rsidRDefault="00446EA8" w14:paraId="5650848D" w14:textId="5FF4ABFD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446EA8" w:rsidR="00446EA8" w:rsidP="00446EA8" w:rsidRDefault="00446EA8" w14:paraId="69F9FEF2" w14:textId="5C31075F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446EA8" w:rsidR="00446EA8" w:rsidP="00446EA8" w:rsidRDefault="00446EA8" w14:paraId="36B66F11" w14:textId="29953578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  <w:vAlign w:val="center"/>
          </w:tcPr>
          <w:p w:rsidRPr="00446EA8" w:rsidR="00446EA8" w:rsidP="00446EA8" w:rsidRDefault="00446EA8" w14:paraId="0FCFC143" w14:textId="77777777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446EA8" w:rsidR="00446EA8" w:rsidP="00446EA8" w:rsidRDefault="00446EA8" w14:paraId="3035D1E7" w14:textId="44DCA94A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</w:tr>
      <w:tr w:rsidRPr="00446EA8" w:rsidR="00446EA8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1EBD437A" w14:textId="77777777">
            <w:pPr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446EA8" w:rsidR="00446EA8" w:rsidP="00446EA8" w:rsidRDefault="00446EA8" w14:paraId="5DD261C8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6AFE13EA" w14:textId="1B262298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304EE52E" w14:textId="73B5A920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99" w:type="dxa"/>
            <w:shd w:val="clear" w:color="auto" w:fill="auto"/>
          </w:tcPr>
          <w:p w:rsidRPr="00446EA8" w:rsidR="00446EA8" w:rsidP="00446EA8" w:rsidRDefault="00446EA8" w14:paraId="5DBAE236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51" w:type="dxa"/>
            <w:vAlign w:val="center"/>
          </w:tcPr>
          <w:p w:rsidRPr="00446EA8" w:rsidR="00446EA8" w:rsidP="00446EA8" w:rsidRDefault="00446EA8" w14:paraId="65851CEA" w14:textId="112FEF81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$</w:t>
            </w: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446EA8" w:rsidR="00446EA8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3B632C60" w14:textId="77777777">
            <w:pPr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446EA8" w:rsidR="00446EA8" w:rsidP="00446EA8" w:rsidRDefault="00446EA8" w14:paraId="66AA1F9C" w14:textId="77777777">
            <w:pPr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278BA17A" w14:textId="77777777">
            <w:pPr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32BE9E30" w14:textId="77777777">
            <w:pPr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446EA8" w:rsidR="00446EA8" w:rsidP="00446EA8" w:rsidRDefault="00446EA8" w14:paraId="55C75B3F" w14:textId="77777777">
            <w:pPr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446EA8" w:rsidR="00446EA8" w:rsidP="00446EA8" w:rsidRDefault="00446EA8" w14:paraId="5C04687C" w14:textId="7703DB30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$</w:t>
            </w: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446EA8" w:rsidR="00446EA8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3B72CE60" w14:textId="77777777">
            <w:pPr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446EA8" w:rsidR="00446EA8" w:rsidP="00446EA8" w:rsidRDefault="00446EA8" w14:paraId="3E64042E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1E01213E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446EA8" w:rsidR="00446EA8" w:rsidP="00446EA8" w:rsidRDefault="00446EA8" w14:paraId="2C651AC5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99" w:type="dxa"/>
            <w:shd w:val="clear" w:color="auto" w:fill="BFBFBF"/>
          </w:tcPr>
          <w:p w:rsidRPr="00446EA8" w:rsidR="00446EA8" w:rsidP="00446EA8" w:rsidRDefault="00446EA8" w14:paraId="3DC0C9D7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51" w:type="dxa"/>
            <w:vAlign w:val="center"/>
          </w:tcPr>
          <w:p w:rsidRPr="00446EA8" w:rsidR="00446EA8" w:rsidP="00446EA8" w:rsidRDefault="00446EA8" w14:paraId="280C0184" w14:textId="69FCAA89">
            <w:pPr>
              <w:jc w:val="center"/>
              <w:rPr>
                <w:rFonts w:ascii="Cambria" w:hAnsi="Cambria"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Cs/>
                <w:sz w:val="22"/>
                <w:szCs w:val="22"/>
                <w:lang w:eastAsia="zh-CN"/>
              </w:rPr>
              <w:t>$</w:t>
            </w:r>
            <w:r>
              <w:rPr>
                <w:rFonts w:ascii="Cambria" w:hAnsi="Cambria"/>
                <w:bCs/>
                <w:sz w:val="22"/>
                <w:szCs w:val="22"/>
                <w:lang w:eastAsia="zh-CN"/>
              </w:rPr>
              <w:t>0</w:t>
            </w:r>
          </w:p>
        </w:tc>
      </w:tr>
      <w:tr w:rsidRPr="00446EA8" w:rsidR="00446EA8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446EA8" w:rsidR="00446EA8" w:rsidP="00446EA8" w:rsidRDefault="00446EA8" w14:paraId="69118906" w14:textId="77777777">
            <w:pPr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446EA8" w:rsidR="00446EA8" w:rsidP="00446EA8" w:rsidRDefault="00446EA8" w14:paraId="60C2A742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446EA8" w:rsidR="00446EA8" w:rsidP="00446EA8" w:rsidRDefault="00446EA8" w14:paraId="26978763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446EA8" w:rsidR="00446EA8" w:rsidP="00446EA8" w:rsidRDefault="00446EA8" w14:paraId="1E31B6D6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99" w:type="dxa"/>
          </w:tcPr>
          <w:p w:rsidRPr="00446EA8" w:rsidR="00446EA8" w:rsidP="00446EA8" w:rsidRDefault="00446EA8" w14:paraId="743FE95C" w14:textId="77777777">
            <w:pPr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551" w:type="dxa"/>
            <w:vAlign w:val="center"/>
          </w:tcPr>
          <w:p w:rsidRPr="00446EA8" w:rsidR="00446EA8" w:rsidP="00446EA8" w:rsidRDefault="00446EA8" w14:paraId="52E86269" w14:textId="71CE8D80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446EA8"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  <w:t>$</w:t>
            </w:r>
            <w:r>
              <w:rPr>
                <w:rFonts w:ascii="Cambria" w:hAnsi="Cambria"/>
                <w:b/>
                <w:bCs/>
                <w:sz w:val="22"/>
                <w:szCs w:val="22"/>
                <w:lang w:eastAsia="zh-CN"/>
              </w:rPr>
              <w:t>1,415.34</w:t>
            </w:r>
          </w:p>
        </w:tc>
      </w:tr>
    </w:tbl>
    <w:p w:rsidR="008F53FA" w:rsidP="008F53FA" w:rsidRDefault="00F54EAF" w14:paraId="402FDE40" w14:textId="0CAD9FDA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10">
        <w:r w:rsidRPr="00B72817" w:rsidR="003A4B16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0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133671" w:rsidRDefault="00133671" w14:paraId="5B5264EE" w14:textId="77777777">
      <w:pPr>
        <w:rPr>
          <w:rFonts w:ascii="Cambria" w:hAnsi="Cambria"/>
          <w:b/>
        </w:rPr>
      </w:pPr>
      <w:r>
        <w:rPr>
          <w:rFonts w:ascii="Cambria" w:hAnsi="Cambria"/>
          <w:b/>
        </w:rPr>
        <w:br w:type="page"/>
      </w:r>
    </w:p>
    <w:p w:rsidR="00133671" w:rsidP="00133671" w:rsidRDefault="00133671" w14:paraId="1E2663E8" w14:textId="77777777">
      <w:pPr>
        <w:rPr>
          <w:b/>
        </w:rPr>
      </w:pPr>
      <w:r>
        <w:rPr>
          <w:b/>
          <w:bCs/>
          <w:u w:val="single"/>
        </w:rPr>
        <w:lastRenderedPageBreak/>
        <w:t>If you are conducting a focus group, survey, or plan to employ statistical methods, please  provide answers to the following questions:</w:t>
      </w:r>
    </w:p>
    <w:p w:rsidR="00133671" w:rsidP="00F06866" w:rsidRDefault="00133671" w14:paraId="68424814" w14:textId="77777777">
      <w:pPr>
        <w:rPr>
          <w:rFonts w:ascii="Cambria" w:hAnsi="Cambria"/>
          <w:b/>
        </w:rPr>
      </w:pPr>
    </w:p>
    <w:p w:rsidRPr="00B72817" w:rsidR="00F06866" w:rsidP="00F06866" w:rsidRDefault="00636621" w14:paraId="78685E12" w14:textId="3B1D25DC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69403B" w:rsidP="00727650" w:rsidRDefault="0069403B" w14:paraId="56EDC496" w14:textId="30C413E8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AC0390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="00446EA8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="00446EA8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="00446EA8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6A2BB19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AC0390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29485056">
      <w:pPr>
        <w:rPr>
          <w:rFonts w:ascii="Cambria" w:hAnsi="Cambria"/>
          <w:bCs/>
          <w:szCs w:val="20"/>
          <w:lang w:eastAsia="zh-CN"/>
        </w:rPr>
      </w:pPr>
      <w:bookmarkStart w:name="_Hlk32581729" w:id="3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AC0390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  <w:bookmarkEnd w:id="3"/>
    </w:p>
    <w:sectPr w:rsidRPr="00B72817" w:rsidR="00F24CFC" w:rsidSect="00446EA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BB198" w14:textId="77777777" w:rsidR="00E36130" w:rsidRDefault="00E36130">
      <w:r>
        <w:separator/>
      </w:r>
    </w:p>
  </w:endnote>
  <w:endnote w:type="continuationSeparator" w:id="0">
    <w:p w14:paraId="65DB852A" w14:textId="77777777" w:rsidR="00E36130" w:rsidRDefault="00E36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8B4B" w14:textId="77777777" w:rsidR="00F76EC5" w:rsidRDefault="00F76E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40E8A" w14:textId="77777777" w:rsidR="00F76EC5" w:rsidRDefault="00F76E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2E1E2" w14:textId="77777777" w:rsidR="00E36130" w:rsidRDefault="00E36130">
      <w:r>
        <w:separator/>
      </w:r>
    </w:p>
  </w:footnote>
  <w:footnote w:type="continuationSeparator" w:id="0">
    <w:p w14:paraId="1630E5A5" w14:textId="77777777" w:rsidR="00E36130" w:rsidRDefault="00E36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EC649" w14:textId="77777777" w:rsidR="00F76EC5" w:rsidRDefault="00F76E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8E520" w14:textId="77777777" w:rsidR="00F76EC5" w:rsidRDefault="00F76E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B6C27" w14:textId="77777777" w:rsidR="00F76EC5" w:rsidRDefault="00F76E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5024B"/>
    <w:multiLevelType w:val="hybridMultilevel"/>
    <w:tmpl w:val="5ED6A080"/>
    <w:lvl w:ilvl="0" w:tplc="73C838A4">
      <w:start w:val="20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5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6"/>
  </w:num>
  <w:num w:numId="18">
    <w:abstractNumId w:val="7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C0178"/>
    <w:rsid w:val="000D44CA"/>
    <w:rsid w:val="000E200B"/>
    <w:rsid w:val="000F68BE"/>
    <w:rsid w:val="00133671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16172"/>
    <w:rsid w:val="00232C3E"/>
    <w:rsid w:val="00237B48"/>
    <w:rsid w:val="00240662"/>
    <w:rsid w:val="0024521E"/>
    <w:rsid w:val="002536E4"/>
    <w:rsid w:val="0026158F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2F5D1F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46EA8"/>
    <w:rsid w:val="0045264C"/>
    <w:rsid w:val="004616CA"/>
    <w:rsid w:val="0046355E"/>
    <w:rsid w:val="004733AF"/>
    <w:rsid w:val="0047419E"/>
    <w:rsid w:val="004852F8"/>
    <w:rsid w:val="004876EC"/>
    <w:rsid w:val="00490FA1"/>
    <w:rsid w:val="004D6E14"/>
    <w:rsid w:val="004F5745"/>
    <w:rsid w:val="005009B0"/>
    <w:rsid w:val="005034D7"/>
    <w:rsid w:val="00507E6F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F2AAC"/>
    <w:rsid w:val="007F5200"/>
    <w:rsid w:val="007F5475"/>
    <w:rsid w:val="00802607"/>
    <w:rsid w:val="008101A5"/>
    <w:rsid w:val="008210E3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11673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0390"/>
    <w:rsid w:val="00AC60E8"/>
    <w:rsid w:val="00AE14B1"/>
    <w:rsid w:val="00AE1809"/>
    <w:rsid w:val="00AE64A7"/>
    <w:rsid w:val="00B47DB5"/>
    <w:rsid w:val="00B72817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95E94"/>
    <w:rsid w:val="00DA3C67"/>
    <w:rsid w:val="00DB4A58"/>
    <w:rsid w:val="00DB59D0"/>
    <w:rsid w:val="00DC33D3"/>
    <w:rsid w:val="00E12A98"/>
    <w:rsid w:val="00E15B62"/>
    <w:rsid w:val="00E17371"/>
    <w:rsid w:val="00E2551B"/>
    <w:rsid w:val="00E26329"/>
    <w:rsid w:val="00E36130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0A9D"/>
    <w:rsid w:val="00ED3B43"/>
    <w:rsid w:val="00ED6492"/>
    <w:rsid w:val="00EF2095"/>
    <w:rsid w:val="00F06866"/>
    <w:rsid w:val="00F15348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6EC5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enda.adjei@nih.gov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opm.gov/policy-data-oversight/pay-leave/salaries-wages/salary-tables/20Tables/html/DCB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ls.gov/oes/current/oes_nat.ht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F65783-125C-47E4-AB29-9BCB35F03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7-31T15:49:00Z</dcterms:created>
  <dcterms:modified xsi:type="dcterms:W3CDTF">2020-07-3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